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68d5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3e3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6:21Z</dcterms:created>
  <dcterms:modified xsi:type="dcterms:W3CDTF">2017-02-26T02:26:21Z</dcterms:modified>
</cp:coreProperties>
</file>